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CDDC7" w14:textId="62D29AF0" w:rsidR="005521CF" w:rsidRDefault="005521CF" w:rsidP="101642F3">
      <w:pPr>
        <w:pStyle w:val="Default"/>
        <w:rPr>
          <w:rFonts w:asciiTheme="majorHAnsi" w:hAnsiTheme="majorHAnsi" w:cstheme="minorHAnsi"/>
          <w:sz w:val="40"/>
          <w:szCs w:val="40"/>
        </w:rPr>
      </w:pPr>
      <w:r w:rsidRPr="005521CF">
        <w:rPr>
          <w:rFonts w:asciiTheme="majorHAnsi" w:hAnsiTheme="majorHAnsi" w:cstheme="minorHAnsi"/>
          <w:sz w:val="40"/>
          <w:szCs w:val="40"/>
        </w:rPr>
        <w:t>Supporting reflective practice document</w:t>
      </w:r>
    </w:p>
    <w:p w14:paraId="526764AD" w14:textId="77777777" w:rsidR="002540C3" w:rsidRDefault="002540C3" w:rsidP="101642F3">
      <w:pPr>
        <w:pStyle w:val="Default"/>
        <w:rPr>
          <w:rFonts w:asciiTheme="majorHAnsi" w:hAnsiTheme="majorHAnsi" w:cstheme="minorHAnsi"/>
          <w:sz w:val="40"/>
          <w:szCs w:val="40"/>
        </w:rPr>
      </w:pPr>
    </w:p>
    <w:p w14:paraId="2F746E3E" w14:textId="423AEA1B" w:rsidR="00B078A3" w:rsidRPr="00E0599F" w:rsidRDefault="0006651A" w:rsidP="101642F3">
      <w:pPr>
        <w:pStyle w:val="Default"/>
        <w:rPr>
          <w:rFonts w:asciiTheme="majorHAnsi" w:hAnsiTheme="majorHAnsi" w:cstheme="minorBidi"/>
          <w:sz w:val="40"/>
          <w:szCs w:val="40"/>
        </w:rPr>
      </w:pPr>
      <w:r>
        <w:rPr>
          <w:rFonts w:asciiTheme="majorHAnsi" w:hAnsiTheme="majorHAnsi" w:cstheme="minorHAnsi"/>
          <w:sz w:val="40"/>
          <w:szCs w:val="40"/>
        </w:rPr>
        <w:t>FHT Webinars</w:t>
      </w:r>
    </w:p>
    <w:p w14:paraId="1B641654" w14:textId="77777777" w:rsidR="00D85A79" w:rsidRPr="00E0599F" w:rsidRDefault="00D85A79" w:rsidP="101642F3">
      <w:pPr>
        <w:pStyle w:val="Default"/>
        <w:rPr>
          <w:rFonts w:asciiTheme="majorHAnsi" w:hAnsiTheme="majorHAnsi" w:cstheme="minorHAnsi"/>
          <w:sz w:val="22"/>
          <w:szCs w:val="22"/>
          <w:lang w:val="en-US"/>
        </w:rPr>
      </w:pPr>
    </w:p>
    <w:p w14:paraId="57C1A66A" w14:textId="1652DB27" w:rsidR="004A719C" w:rsidRDefault="000716E1" w:rsidP="004A719C">
      <w:pPr>
        <w:pStyle w:val="Default"/>
        <w:rPr>
          <w:rFonts w:asciiTheme="majorHAnsi" w:hAnsiTheme="majorHAnsi" w:cstheme="minorHAnsi"/>
          <w:sz w:val="22"/>
          <w:szCs w:val="22"/>
          <w:lang w:val="en-US"/>
        </w:rPr>
      </w:pPr>
      <w:r w:rsidRPr="000716E1">
        <w:rPr>
          <w:rFonts w:asciiTheme="majorHAnsi" w:hAnsiTheme="majorHAnsi" w:cstheme="minorHAnsi"/>
          <w:sz w:val="22"/>
          <w:szCs w:val="22"/>
          <w:lang w:val="en-US"/>
        </w:rPr>
        <w:t>To gain your five CPD points please read and complete the following supporting reflective practice document which includes questions for you to reflect on the webinar. Please work through the document, save it in your CPD portfolio and award yourself five CPD points.</w:t>
      </w:r>
    </w:p>
    <w:p w14:paraId="03AE1F98" w14:textId="77777777" w:rsidR="000716E1" w:rsidRDefault="000716E1" w:rsidP="004A719C">
      <w:pPr>
        <w:pStyle w:val="Defaul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4"/>
        <w:gridCol w:w="4512"/>
      </w:tblGrid>
      <w:tr w:rsidR="00B078A3" w:rsidRPr="00C51781" w14:paraId="5080974E" w14:textId="77777777" w:rsidTr="0023678F">
        <w:trPr>
          <w:trHeight w:val="850"/>
        </w:trPr>
        <w:tc>
          <w:tcPr>
            <w:tcW w:w="4504" w:type="dxa"/>
            <w:shd w:val="clear" w:color="auto" w:fill="auto"/>
          </w:tcPr>
          <w:p w14:paraId="0A279C54" w14:textId="3B86DA6C" w:rsidR="00B078A3" w:rsidRPr="00B078A3" w:rsidRDefault="000716E1" w:rsidP="00B31AF6">
            <w:pPr>
              <w:rPr>
                <w:rFonts w:asciiTheme="majorHAnsi" w:hAnsiTheme="majorHAnsi" w:cs="Arial"/>
              </w:rPr>
            </w:pPr>
            <w:r>
              <w:rPr>
                <w:rFonts w:asciiTheme="majorHAnsi" w:hAnsiTheme="majorHAnsi" w:cs="Arial"/>
              </w:rPr>
              <w:t>Name:</w:t>
            </w:r>
          </w:p>
        </w:tc>
        <w:tc>
          <w:tcPr>
            <w:tcW w:w="4512" w:type="dxa"/>
            <w:shd w:val="clear" w:color="auto" w:fill="auto"/>
          </w:tcPr>
          <w:p w14:paraId="2CA4FCBD" w14:textId="0B023246" w:rsidR="00B078A3" w:rsidRPr="00B078A3" w:rsidRDefault="000716E1" w:rsidP="00B31AF6">
            <w:pPr>
              <w:rPr>
                <w:rFonts w:asciiTheme="majorHAnsi" w:hAnsiTheme="majorHAnsi" w:cs="Arial"/>
              </w:rPr>
            </w:pPr>
            <w:r>
              <w:rPr>
                <w:rFonts w:asciiTheme="majorHAnsi" w:hAnsiTheme="majorHAnsi" w:cs="Arial"/>
              </w:rPr>
              <w:t>Membership number:</w:t>
            </w:r>
          </w:p>
        </w:tc>
      </w:tr>
      <w:tr w:rsidR="000716E1" w:rsidRPr="00B078A3" w14:paraId="05AAD1CF" w14:textId="77777777" w:rsidTr="0023678F">
        <w:trPr>
          <w:trHeight w:val="850"/>
        </w:trPr>
        <w:tc>
          <w:tcPr>
            <w:tcW w:w="4504" w:type="dxa"/>
            <w:tcBorders>
              <w:top w:val="single" w:sz="4" w:space="0" w:color="auto"/>
              <w:left w:val="single" w:sz="4" w:space="0" w:color="auto"/>
              <w:bottom w:val="single" w:sz="4" w:space="0" w:color="auto"/>
              <w:right w:val="single" w:sz="4" w:space="0" w:color="auto"/>
            </w:tcBorders>
            <w:shd w:val="clear" w:color="auto" w:fill="auto"/>
          </w:tcPr>
          <w:p w14:paraId="6CEF8E94" w14:textId="30AD60B0" w:rsidR="000716E1" w:rsidRPr="00B078A3" w:rsidRDefault="000716E1" w:rsidP="004724ED">
            <w:pPr>
              <w:rPr>
                <w:rFonts w:asciiTheme="majorHAnsi" w:hAnsiTheme="majorHAnsi" w:cs="Arial"/>
              </w:rPr>
            </w:pPr>
            <w:r>
              <w:rPr>
                <w:rFonts w:asciiTheme="majorHAnsi" w:hAnsiTheme="majorHAnsi" w:cs="Arial"/>
              </w:rPr>
              <w:t>Therapies which this reflection relates to:</w:t>
            </w:r>
          </w:p>
        </w:tc>
        <w:tc>
          <w:tcPr>
            <w:tcW w:w="4512" w:type="dxa"/>
            <w:tcBorders>
              <w:top w:val="single" w:sz="4" w:space="0" w:color="auto"/>
              <w:left w:val="single" w:sz="4" w:space="0" w:color="auto"/>
              <w:bottom w:val="single" w:sz="4" w:space="0" w:color="auto"/>
              <w:right w:val="single" w:sz="4" w:space="0" w:color="auto"/>
            </w:tcBorders>
            <w:shd w:val="clear" w:color="auto" w:fill="auto"/>
          </w:tcPr>
          <w:p w14:paraId="3D3DC491" w14:textId="303364C1" w:rsidR="000716E1" w:rsidRPr="00B078A3" w:rsidRDefault="000716E1" w:rsidP="004724ED">
            <w:pPr>
              <w:rPr>
                <w:rFonts w:asciiTheme="majorHAnsi" w:hAnsiTheme="majorHAnsi" w:cs="Arial"/>
              </w:rPr>
            </w:pPr>
            <w:r>
              <w:rPr>
                <w:rFonts w:asciiTheme="majorHAnsi" w:hAnsiTheme="majorHAnsi" w:cs="Arial"/>
              </w:rPr>
              <w:t>Date reflection completed:</w:t>
            </w:r>
          </w:p>
        </w:tc>
      </w:tr>
      <w:tr w:rsidR="0006651A" w:rsidRPr="00B078A3" w14:paraId="10D4AAB3" w14:textId="77777777" w:rsidTr="00760388">
        <w:trPr>
          <w:trHeight w:val="850"/>
        </w:trPr>
        <w:tc>
          <w:tcPr>
            <w:tcW w:w="9016" w:type="dxa"/>
            <w:gridSpan w:val="2"/>
            <w:tcBorders>
              <w:top w:val="single" w:sz="4" w:space="0" w:color="auto"/>
              <w:left w:val="single" w:sz="4" w:space="0" w:color="auto"/>
              <w:bottom w:val="single" w:sz="4" w:space="0" w:color="auto"/>
              <w:right w:val="single" w:sz="4" w:space="0" w:color="auto"/>
            </w:tcBorders>
            <w:shd w:val="clear" w:color="auto" w:fill="auto"/>
          </w:tcPr>
          <w:p w14:paraId="22F44A57" w14:textId="01F80F65" w:rsidR="0006651A" w:rsidRPr="00B078A3" w:rsidRDefault="0006651A" w:rsidP="00772B9B">
            <w:pPr>
              <w:rPr>
                <w:rFonts w:asciiTheme="majorHAnsi" w:hAnsiTheme="majorHAnsi" w:cs="Arial"/>
              </w:rPr>
            </w:pPr>
            <w:r>
              <w:rPr>
                <w:rFonts w:asciiTheme="majorHAnsi" w:hAnsiTheme="majorHAnsi" w:cs="Arial"/>
              </w:rPr>
              <w:t>Webinar title:</w:t>
            </w:r>
          </w:p>
        </w:tc>
      </w:tr>
    </w:tbl>
    <w:p w14:paraId="3732A1F3" w14:textId="77777777" w:rsidR="0006651A" w:rsidRDefault="0006651A" w:rsidP="004622D6">
      <w:pPr>
        <w:rPr>
          <w:rFonts w:asciiTheme="majorHAnsi" w:hAnsiTheme="majorHAnsi" w:cs="Arial"/>
        </w:rPr>
      </w:pPr>
    </w:p>
    <w:tbl>
      <w:tblPr>
        <w:tblStyle w:val="TableGrid"/>
        <w:tblW w:w="9264" w:type="dxa"/>
        <w:tblLook w:val="04A0" w:firstRow="1" w:lastRow="0" w:firstColumn="1" w:lastColumn="0" w:noHBand="0" w:noVBand="1"/>
      </w:tblPr>
      <w:tblGrid>
        <w:gridCol w:w="9264"/>
      </w:tblGrid>
      <w:tr w:rsidR="00FD2EC7" w14:paraId="7024858D" w14:textId="77777777" w:rsidTr="00EA33B6">
        <w:trPr>
          <w:trHeight w:val="4755"/>
        </w:trPr>
        <w:tc>
          <w:tcPr>
            <w:tcW w:w="9264" w:type="dxa"/>
          </w:tcPr>
          <w:p w14:paraId="2764109B" w14:textId="4FBB37DC" w:rsidR="00297B3E" w:rsidRPr="0069720F" w:rsidRDefault="000716E1" w:rsidP="00FD2EC7">
            <w:pPr>
              <w:spacing w:after="0"/>
              <w:rPr>
                <w:rFonts w:asciiTheme="majorHAnsi" w:hAnsiTheme="majorHAnsi" w:cstheme="minorHAnsi"/>
                <w:i/>
                <w:szCs w:val="20"/>
              </w:rPr>
            </w:pPr>
            <w:r>
              <w:rPr>
                <w:rFonts w:asciiTheme="majorHAnsi" w:hAnsiTheme="majorHAnsi" w:cs="Arial"/>
                <w:iCs/>
                <w:sz w:val="32"/>
                <w:szCs w:val="28"/>
              </w:rPr>
              <w:t xml:space="preserve">What </w:t>
            </w:r>
            <w:r w:rsidR="00A050DB">
              <w:rPr>
                <w:rFonts w:asciiTheme="majorHAnsi" w:hAnsiTheme="majorHAnsi" w:cs="Arial"/>
                <w:iCs/>
                <w:sz w:val="32"/>
                <w:szCs w:val="28"/>
              </w:rPr>
              <w:t>content was covered in this webinar which was significant and sticks in your mind?</w:t>
            </w:r>
          </w:p>
          <w:p w14:paraId="11E9CDF5" w14:textId="518EE6C7" w:rsidR="000910C3" w:rsidRDefault="000910C3" w:rsidP="00FD2EC7">
            <w:pPr>
              <w:spacing w:after="0"/>
              <w:rPr>
                <w:rFonts w:asciiTheme="minorHAnsi" w:hAnsiTheme="minorHAnsi" w:cstheme="minorHAnsi"/>
                <w:iCs/>
                <w:szCs w:val="20"/>
              </w:rPr>
            </w:pPr>
          </w:p>
          <w:p w14:paraId="5486911B" w14:textId="485BE582" w:rsidR="00FD2EC7" w:rsidRDefault="00925337" w:rsidP="00594BDC">
            <w:pPr>
              <w:spacing w:after="0"/>
              <w:rPr>
                <w:rFonts w:asciiTheme="majorHAnsi" w:hAnsiTheme="majorHAnsi" w:cs="Arial"/>
              </w:rPr>
            </w:pPr>
            <w:r>
              <w:rPr>
                <w:rFonts w:asciiTheme="majorHAnsi" w:hAnsiTheme="majorHAnsi" w:cs="Arial"/>
              </w:rPr>
              <w:t>Write your answer here</w:t>
            </w:r>
            <w:r w:rsidR="00A050DB">
              <w:rPr>
                <w:rFonts w:asciiTheme="majorHAnsi" w:hAnsiTheme="majorHAnsi" w:cs="Arial"/>
              </w:rPr>
              <w:t xml:space="preserve"> (min 100 words)</w:t>
            </w:r>
            <w:r>
              <w:rPr>
                <w:rFonts w:asciiTheme="majorHAnsi" w:hAnsiTheme="majorHAnsi" w:cs="Arial"/>
              </w:rPr>
              <w:t>:</w:t>
            </w:r>
          </w:p>
          <w:p w14:paraId="26C86056" w14:textId="062BAC88" w:rsidR="00925337" w:rsidRDefault="00925337" w:rsidP="00594BDC">
            <w:pPr>
              <w:spacing w:after="0"/>
              <w:rPr>
                <w:rFonts w:asciiTheme="majorHAnsi" w:hAnsiTheme="majorHAnsi" w:cs="Arial"/>
              </w:rPr>
            </w:pPr>
          </w:p>
        </w:tc>
      </w:tr>
      <w:tr w:rsidR="00C5199E" w14:paraId="16551ECA" w14:textId="77777777" w:rsidTr="00EA33B6">
        <w:trPr>
          <w:trHeight w:val="4755"/>
        </w:trPr>
        <w:tc>
          <w:tcPr>
            <w:tcW w:w="9264" w:type="dxa"/>
          </w:tcPr>
          <w:p w14:paraId="14ADEEEA" w14:textId="6CDE8CD9" w:rsidR="00C5199E" w:rsidRPr="0069720F" w:rsidRDefault="00C5199E" w:rsidP="00C5199E">
            <w:pPr>
              <w:spacing w:after="0"/>
              <w:rPr>
                <w:rFonts w:asciiTheme="majorHAnsi" w:hAnsiTheme="majorHAnsi" w:cstheme="minorHAnsi"/>
                <w:i/>
                <w:szCs w:val="20"/>
              </w:rPr>
            </w:pPr>
            <w:r>
              <w:rPr>
                <w:rFonts w:asciiTheme="majorHAnsi" w:hAnsiTheme="majorHAnsi" w:cs="Arial"/>
                <w:iCs/>
                <w:sz w:val="32"/>
                <w:szCs w:val="28"/>
              </w:rPr>
              <w:lastRenderedPageBreak/>
              <w:t>How did you feel about the webinar? What was the most important issue that it raised to you?</w:t>
            </w:r>
          </w:p>
          <w:p w14:paraId="6FB34678" w14:textId="77777777" w:rsidR="00C5199E" w:rsidRDefault="00C5199E" w:rsidP="00C5199E">
            <w:pPr>
              <w:spacing w:after="0"/>
              <w:rPr>
                <w:rFonts w:asciiTheme="minorHAnsi" w:hAnsiTheme="minorHAnsi" w:cstheme="minorHAnsi"/>
                <w:iCs/>
                <w:szCs w:val="20"/>
              </w:rPr>
            </w:pPr>
          </w:p>
          <w:p w14:paraId="4BA36407" w14:textId="77777777" w:rsidR="00C5199E" w:rsidRDefault="00C5199E" w:rsidP="00C5199E">
            <w:pPr>
              <w:spacing w:after="0"/>
              <w:rPr>
                <w:rFonts w:asciiTheme="majorHAnsi" w:hAnsiTheme="majorHAnsi" w:cs="Arial"/>
              </w:rPr>
            </w:pPr>
            <w:r>
              <w:rPr>
                <w:rFonts w:asciiTheme="majorHAnsi" w:hAnsiTheme="majorHAnsi" w:cs="Arial"/>
              </w:rPr>
              <w:t>Write your answer here (min 100 words):</w:t>
            </w:r>
          </w:p>
          <w:p w14:paraId="38C5C64C" w14:textId="77777777" w:rsidR="00C5199E" w:rsidRDefault="00C5199E" w:rsidP="00FD2EC7">
            <w:pPr>
              <w:spacing w:after="0"/>
              <w:rPr>
                <w:rFonts w:asciiTheme="majorHAnsi" w:hAnsiTheme="majorHAnsi" w:cs="Arial"/>
                <w:iCs/>
                <w:sz w:val="32"/>
                <w:szCs w:val="28"/>
              </w:rPr>
            </w:pPr>
          </w:p>
        </w:tc>
      </w:tr>
      <w:tr w:rsidR="00C5199E" w14:paraId="4D88213F" w14:textId="77777777" w:rsidTr="00EA33B6">
        <w:trPr>
          <w:trHeight w:val="4755"/>
        </w:trPr>
        <w:tc>
          <w:tcPr>
            <w:tcW w:w="9264" w:type="dxa"/>
          </w:tcPr>
          <w:p w14:paraId="52006AAD" w14:textId="01E980F4" w:rsidR="00C5199E" w:rsidRPr="0069720F" w:rsidRDefault="00C5199E" w:rsidP="00C5199E">
            <w:pPr>
              <w:spacing w:after="0"/>
              <w:rPr>
                <w:rFonts w:asciiTheme="majorHAnsi" w:hAnsiTheme="majorHAnsi" w:cstheme="minorHAnsi"/>
                <w:i/>
                <w:szCs w:val="20"/>
              </w:rPr>
            </w:pPr>
            <w:r>
              <w:rPr>
                <w:rFonts w:asciiTheme="majorHAnsi" w:hAnsiTheme="majorHAnsi" w:cs="Arial"/>
                <w:iCs/>
                <w:sz w:val="32"/>
                <w:szCs w:val="28"/>
              </w:rPr>
              <w:t>Was there anything that you thought could have gone better? How have you learnt from this?</w:t>
            </w:r>
          </w:p>
          <w:p w14:paraId="75093E0C" w14:textId="77777777" w:rsidR="00C5199E" w:rsidRDefault="00C5199E" w:rsidP="00C5199E">
            <w:pPr>
              <w:spacing w:after="0"/>
              <w:rPr>
                <w:rFonts w:asciiTheme="minorHAnsi" w:hAnsiTheme="minorHAnsi" w:cstheme="minorHAnsi"/>
                <w:iCs/>
                <w:szCs w:val="20"/>
              </w:rPr>
            </w:pPr>
          </w:p>
          <w:p w14:paraId="7E9E376F" w14:textId="77777777" w:rsidR="00C5199E" w:rsidRDefault="00C5199E" w:rsidP="00C5199E">
            <w:pPr>
              <w:spacing w:after="0"/>
              <w:rPr>
                <w:rFonts w:asciiTheme="majorHAnsi" w:hAnsiTheme="majorHAnsi" w:cs="Arial"/>
              </w:rPr>
            </w:pPr>
            <w:r>
              <w:rPr>
                <w:rFonts w:asciiTheme="majorHAnsi" w:hAnsiTheme="majorHAnsi" w:cs="Arial"/>
              </w:rPr>
              <w:t>Write your answer here (min 100 words):</w:t>
            </w:r>
          </w:p>
          <w:p w14:paraId="77A9F0CF" w14:textId="77777777" w:rsidR="00C5199E" w:rsidRDefault="00C5199E" w:rsidP="00C5199E">
            <w:pPr>
              <w:spacing w:after="0"/>
              <w:rPr>
                <w:rFonts w:asciiTheme="majorHAnsi" w:hAnsiTheme="majorHAnsi" w:cs="Arial"/>
                <w:iCs/>
                <w:sz w:val="32"/>
                <w:szCs w:val="28"/>
              </w:rPr>
            </w:pPr>
          </w:p>
        </w:tc>
      </w:tr>
      <w:tr w:rsidR="007A1250" w14:paraId="359CF627" w14:textId="77777777" w:rsidTr="00EA33B6">
        <w:trPr>
          <w:trHeight w:val="4755"/>
        </w:trPr>
        <w:tc>
          <w:tcPr>
            <w:tcW w:w="9264" w:type="dxa"/>
          </w:tcPr>
          <w:p w14:paraId="619BF807" w14:textId="6E567395" w:rsidR="007A1250" w:rsidRPr="0069720F" w:rsidRDefault="007A1250" w:rsidP="007A1250">
            <w:pPr>
              <w:spacing w:after="0"/>
              <w:rPr>
                <w:rFonts w:asciiTheme="majorHAnsi" w:hAnsiTheme="majorHAnsi" w:cstheme="minorHAnsi"/>
                <w:i/>
                <w:szCs w:val="20"/>
              </w:rPr>
            </w:pPr>
            <w:r>
              <w:rPr>
                <w:rFonts w:asciiTheme="majorHAnsi" w:hAnsiTheme="majorHAnsi" w:cs="Arial"/>
                <w:iCs/>
                <w:sz w:val="32"/>
                <w:szCs w:val="28"/>
              </w:rPr>
              <w:lastRenderedPageBreak/>
              <w:t>How has this developed you within the therapy/therapies that you practice? What will you do differently in the future? Do you feel more or less motivated for the future?</w:t>
            </w:r>
          </w:p>
          <w:p w14:paraId="378717C9" w14:textId="77777777" w:rsidR="007A1250" w:rsidRDefault="007A1250" w:rsidP="007A1250">
            <w:pPr>
              <w:spacing w:after="0"/>
              <w:rPr>
                <w:rFonts w:asciiTheme="minorHAnsi" w:hAnsiTheme="minorHAnsi" w:cstheme="minorHAnsi"/>
                <w:iCs/>
                <w:szCs w:val="20"/>
              </w:rPr>
            </w:pPr>
          </w:p>
          <w:p w14:paraId="54A83B6E" w14:textId="77777777" w:rsidR="007A1250" w:rsidRDefault="007A1250" w:rsidP="007A1250">
            <w:pPr>
              <w:spacing w:after="0"/>
              <w:rPr>
                <w:rFonts w:asciiTheme="majorHAnsi" w:hAnsiTheme="majorHAnsi" w:cs="Arial"/>
              </w:rPr>
            </w:pPr>
            <w:r>
              <w:rPr>
                <w:rFonts w:asciiTheme="majorHAnsi" w:hAnsiTheme="majorHAnsi" w:cs="Arial"/>
              </w:rPr>
              <w:t>Write your answer here (min 100 words):</w:t>
            </w:r>
          </w:p>
          <w:p w14:paraId="2B1A9398" w14:textId="77777777" w:rsidR="007A1250" w:rsidRDefault="007A1250" w:rsidP="00C5199E">
            <w:pPr>
              <w:spacing w:after="0"/>
              <w:rPr>
                <w:rFonts w:asciiTheme="majorHAnsi" w:hAnsiTheme="majorHAnsi" w:cs="Arial"/>
                <w:iCs/>
                <w:sz w:val="32"/>
                <w:szCs w:val="28"/>
              </w:rPr>
            </w:pPr>
          </w:p>
        </w:tc>
      </w:tr>
      <w:tr w:rsidR="00CB365E" w14:paraId="2EC75011" w14:textId="77777777" w:rsidTr="00EA33B6">
        <w:trPr>
          <w:trHeight w:val="4755"/>
        </w:trPr>
        <w:tc>
          <w:tcPr>
            <w:tcW w:w="9264" w:type="dxa"/>
          </w:tcPr>
          <w:p w14:paraId="2F576C5A" w14:textId="47844B00" w:rsidR="00CB365E" w:rsidRPr="0069720F" w:rsidRDefault="00CB365E" w:rsidP="00CB365E">
            <w:pPr>
              <w:spacing w:after="0"/>
              <w:rPr>
                <w:rFonts w:asciiTheme="majorHAnsi" w:hAnsiTheme="majorHAnsi" w:cstheme="minorHAnsi"/>
                <w:i/>
                <w:szCs w:val="20"/>
              </w:rPr>
            </w:pPr>
            <w:r>
              <w:rPr>
                <w:rFonts w:asciiTheme="majorHAnsi" w:hAnsiTheme="majorHAnsi" w:cs="Arial"/>
                <w:iCs/>
                <w:sz w:val="32"/>
                <w:szCs w:val="28"/>
              </w:rPr>
              <w:t>Could you suggest any additional opportunity for your future growth and development?</w:t>
            </w:r>
          </w:p>
          <w:p w14:paraId="47E479CF" w14:textId="77777777" w:rsidR="00CB365E" w:rsidRDefault="00CB365E" w:rsidP="00CB365E">
            <w:pPr>
              <w:spacing w:after="0"/>
              <w:rPr>
                <w:rFonts w:asciiTheme="minorHAnsi" w:hAnsiTheme="minorHAnsi" w:cstheme="minorHAnsi"/>
                <w:iCs/>
                <w:szCs w:val="20"/>
              </w:rPr>
            </w:pPr>
          </w:p>
          <w:p w14:paraId="2321CE1F" w14:textId="77777777" w:rsidR="00CB365E" w:rsidRDefault="00CB365E" w:rsidP="00CB365E">
            <w:pPr>
              <w:spacing w:after="0"/>
              <w:rPr>
                <w:rFonts w:asciiTheme="majorHAnsi" w:hAnsiTheme="majorHAnsi" w:cs="Arial"/>
              </w:rPr>
            </w:pPr>
            <w:r>
              <w:rPr>
                <w:rFonts w:asciiTheme="majorHAnsi" w:hAnsiTheme="majorHAnsi" w:cs="Arial"/>
              </w:rPr>
              <w:t>Write your answer here (min 100 words):</w:t>
            </w:r>
          </w:p>
          <w:p w14:paraId="513664D6" w14:textId="77777777" w:rsidR="00CB365E" w:rsidRDefault="00CB365E" w:rsidP="007A1250">
            <w:pPr>
              <w:spacing w:after="0"/>
              <w:rPr>
                <w:rFonts w:asciiTheme="majorHAnsi" w:hAnsiTheme="majorHAnsi" w:cs="Arial"/>
                <w:iCs/>
                <w:sz w:val="32"/>
                <w:szCs w:val="28"/>
              </w:rPr>
            </w:pPr>
          </w:p>
        </w:tc>
      </w:tr>
    </w:tbl>
    <w:p w14:paraId="51CD3024" w14:textId="40156FD3" w:rsidR="004F2EEE" w:rsidRDefault="4C5B99C8" w:rsidP="00E11096">
      <w:pPr>
        <w:rPr>
          <w:rFonts w:asciiTheme="majorHAnsi" w:hAnsiTheme="majorHAnsi"/>
        </w:rPr>
      </w:pPr>
      <w:r w:rsidRPr="6258ADBE">
        <w:rPr>
          <w:rFonts w:asciiTheme="majorHAnsi" w:hAnsiTheme="majorHAnsi"/>
        </w:rPr>
        <w:t xml:space="preserve"> </w:t>
      </w:r>
    </w:p>
    <w:p w14:paraId="116FC713" w14:textId="77777777" w:rsidR="00C5199E" w:rsidRPr="00C5199E" w:rsidRDefault="00C5199E" w:rsidP="00E11096">
      <w:pPr>
        <w:rPr>
          <w:rFonts w:asciiTheme="majorHAnsi" w:hAnsiTheme="majorHAnsi"/>
        </w:rPr>
      </w:pPr>
    </w:p>
    <w:sectPr w:rsidR="00C5199E" w:rsidRPr="00C5199E" w:rsidSect="00E7134F">
      <w:headerReference w:type="default" r:id="rId11"/>
      <w:footerReference w:type="default" r:id="rId12"/>
      <w:pgSz w:w="11906" w:h="16838"/>
      <w:pgMar w:top="2268" w:right="1440" w:bottom="1134" w:left="1440" w:header="709" w:footer="2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EC804" w14:textId="77777777" w:rsidR="00B07528" w:rsidRDefault="00B07528" w:rsidP="00846970">
      <w:pPr>
        <w:spacing w:after="0" w:line="240" w:lineRule="auto"/>
      </w:pPr>
      <w:r>
        <w:separator/>
      </w:r>
    </w:p>
  </w:endnote>
  <w:endnote w:type="continuationSeparator" w:id="0">
    <w:p w14:paraId="5412F9DA" w14:textId="77777777" w:rsidR="00B07528" w:rsidRDefault="00B07528" w:rsidP="00846970">
      <w:pPr>
        <w:spacing w:after="0" w:line="240" w:lineRule="auto"/>
      </w:pPr>
      <w:r>
        <w:continuationSeparator/>
      </w:r>
    </w:p>
  </w:endnote>
  <w:endnote w:type="continuationNotice" w:id="1">
    <w:p w14:paraId="0929B045" w14:textId="77777777" w:rsidR="00B07528" w:rsidRDefault="00B075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1A672" w14:textId="52848EA7" w:rsidR="00522257" w:rsidRPr="00444D3F" w:rsidRDefault="004622D6">
    <w:pPr>
      <w:pStyle w:val="Footer"/>
      <w:rPr>
        <w:rFonts w:ascii="Arial" w:hAnsi="Arial" w:cs="Arial"/>
        <w:sz w:val="16"/>
      </w:rPr>
    </w:pPr>
    <w:r>
      <w:rPr>
        <w:rFonts w:ascii="Arial" w:hAnsi="Arial" w:cs="Arial"/>
        <w:noProof/>
        <w:color w:val="8DC63F"/>
        <w:sz w:val="16"/>
        <w:lang w:eastAsia="en-GB"/>
      </w:rPr>
      <mc:AlternateContent>
        <mc:Choice Requires="wps">
          <w:drawing>
            <wp:anchor distT="0" distB="0" distL="114300" distR="114300" simplePos="0" relativeHeight="251658240" behindDoc="0" locked="0" layoutInCell="1" allowOverlap="1" wp14:anchorId="0D056959" wp14:editId="42B89A9D">
              <wp:simplePos x="0" y="0"/>
              <wp:positionH relativeFrom="column">
                <wp:posOffset>-914400</wp:posOffset>
              </wp:positionH>
              <wp:positionV relativeFrom="paragraph">
                <wp:posOffset>-179705</wp:posOffset>
              </wp:positionV>
              <wp:extent cx="7972425" cy="123825"/>
              <wp:effectExtent l="0" t="0" r="9525" b="9525"/>
              <wp:wrapNone/>
              <wp:docPr id="5" name="Rectangle 5"/>
              <wp:cNvGraphicFramePr/>
              <a:graphic xmlns:a="http://schemas.openxmlformats.org/drawingml/2006/main">
                <a:graphicData uri="http://schemas.microsoft.com/office/word/2010/wordprocessingShape">
                  <wps:wsp>
                    <wps:cNvSpPr/>
                    <wps:spPr>
                      <a:xfrm>
                        <a:off x="0" y="0"/>
                        <a:ext cx="7972425" cy="123825"/>
                      </a:xfrm>
                      <a:prstGeom prst="rect">
                        <a:avLst/>
                      </a:prstGeom>
                      <a:solidFill>
                        <a:srgbClr val="7BAE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FE5F24" id="Rectangle 5" o:spid="_x0000_s1026" style="position:absolute;margin-left:-1in;margin-top:-14.15pt;width:627.75pt;height:9.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" fillcolor="#7bae72" stroked="f" strokeweight="2pt"/>
          </w:pict>
        </mc:Fallback>
      </mc:AlternateContent>
    </w:r>
    <w:r w:rsidR="00444D3F">
      <w:rPr>
        <w:rFonts w:ascii="Arial" w:hAnsi="Arial" w:cs="Arial"/>
        <w:sz w:val="16"/>
      </w:rPr>
      <w:tab/>
    </w:r>
    <w:r w:rsidR="00444D3F" w:rsidRPr="00444D3F">
      <w:rPr>
        <w:rFonts w:ascii="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2144F" w14:textId="77777777" w:rsidR="00B07528" w:rsidRDefault="00B07528" w:rsidP="00846970">
      <w:pPr>
        <w:spacing w:after="0" w:line="240" w:lineRule="auto"/>
      </w:pPr>
      <w:r>
        <w:separator/>
      </w:r>
    </w:p>
  </w:footnote>
  <w:footnote w:type="continuationSeparator" w:id="0">
    <w:p w14:paraId="4E2622C5" w14:textId="77777777" w:rsidR="00B07528" w:rsidRDefault="00B07528" w:rsidP="00846970">
      <w:pPr>
        <w:spacing w:after="0" w:line="240" w:lineRule="auto"/>
      </w:pPr>
      <w:r>
        <w:continuationSeparator/>
      </w:r>
    </w:p>
  </w:footnote>
  <w:footnote w:type="continuationNotice" w:id="1">
    <w:p w14:paraId="256353EB" w14:textId="77777777" w:rsidR="00B07528" w:rsidRDefault="00B075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1A671" w14:textId="59DF3C1C" w:rsidR="00FE339C" w:rsidRDefault="004622D6" w:rsidP="00FE339C">
    <w:pPr>
      <w:tabs>
        <w:tab w:val="left" w:pos="6120"/>
      </w:tabs>
      <w:rPr>
        <w:rFonts w:ascii="Helvetica" w:hAnsi="Helvetica"/>
        <w:sz w:val="40"/>
      </w:rPr>
    </w:pPr>
    <w:r>
      <w:rPr>
        <w:noProof/>
        <w:lang w:eastAsia="en-GB"/>
      </w:rPr>
      <w:drawing>
        <wp:anchor distT="0" distB="0" distL="114300" distR="114300" simplePos="0" relativeHeight="251658241" behindDoc="1" locked="0" layoutInCell="1" allowOverlap="1" wp14:anchorId="0EEDD15A" wp14:editId="6411D2FD">
          <wp:simplePos x="0" y="0"/>
          <wp:positionH relativeFrom="column">
            <wp:posOffset>4133850</wp:posOffset>
          </wp:positionH>
          <wp:positionV relativeFrom="paragraph">
            <wp:posOffset>-59055</wp:posOffset>
          </wp:positionV>
          <wp:extent cx="1972800" cy="771329"/>
          <wp:effectExtent l="0" t="0" r="8890" b="0"/>
          <wp:wrapNone/>
          <wp:docPr id="6" name="Picture 6" descr="A picture containing drawing, room,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rawing, room, pla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2800" cy="77132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D1F91"/>
    <w:multiLevelType w:val="hybridMultilevel"/>
    <w:tmpl w:val="8D80F10C"/>
    <w:lvl w:ilvl="0" w:tplc="F000E8C6">
      <w:start w:val="1"/>
      <w:numFmt w:val="decimal"/>
      <w:lvlText w:val="%1."/>
      <w:lvlJc w:val="left"/>
      <w:pPr>
        <w:tabs>
          <w:tab w:val="num" w:pos="720"/>
        </w:tabs>
        <w:ind w:left="720" w:hanging="360"/>
      </w:pPr>
      <w:rPr>
        <w:rFonts w:hint="default"/>
        <w:b/>
        <w:i w:val="0"/>
        <w:sz w:val="24"/>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AFB6044"/>
    <w:multiLevelType w:val="hybridMultilevel"/>
    <w:tmpl w:val="CC3CC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7D4D5A"/>
    <w:multiLevelType w:val="hybridMultilevel"/>
    <w:tmpl w:val="C0CE3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86512"/>
    <w:multiLevelType w:val="hybridMultilevel"/>
    <w:tmpl w:val="4FB4122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10225D2"/>
    <w:multiLevelType w:val="hybridMultilevel"/>
    <w:tmpl w:val="340639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8A5341E"/>
    <w:multiLevelType w:val="hybridMultilevel"/>
    <w:tmpl w:val="554E1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640A9F"/>
    <w:multiLevelType w:val="hybridMultilevel"/>
    <w:tmpl w:val="8D80F10C"/>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FFB20B1"/>
    <w:multiLevelType w:val="hybridMultilevel"/>
    <w:tmpl w:val="C38C6E60"/>
    <w:lvl w:ilvl="0" w:tplc="8AB01E56">
      <w:start w:val="1"/>
      <w:numFmt w:val="decimal"/>
      <w:lvlText w:val="%1."/>
      <w:lvlJc w:val="left"/>
      <w:pPr>
        <w:ind w:left="720" w:hanging="360"/>
      </w:pPr>
      <w:rPr>
        <w:rFonts w:hint="default"/>
      </w:rPr>
    </w:lvl>
    <w:lvl w:ilvl="1" w:tplc="B882E378">
      <w:start w:val="1"/>
      <w:numFmt w:val="decimal"/>
      <w:lvlText w:val="%2."/>
      <w:lvlJc w:val="left"/>
      <w:pPr>
        <w:ind w:left="1353" w:hanging="360"/>
      </w:pPr>
      <w:rPr>
        <w:b w:val="0"/>
      </w:rPr>
    </w:lvl>
    <w:lvl w:ilvl="2" w:tplc="7ACC44FE">
      <w:start w:val="1"/>
      <w:numFmt w:val="bullet"/>
      <w:lvlText w:val=""/>
      <w:lvlJc w:val="left"/>
      <w:pPr>
        <w:ind w:left="2062" w:hanging="360"/>
      </w:pPr>
      <w:rPr>
        <w:rFonts w:ascii="Wingdings" w:hAnsi="Wingdings" w:hint="default"/>
        <w:b w:val="0"/>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01F0813"/>
    <w:multiLevelType w:val="hybridMultilevel"/>
    <w:tmpl w:val="42AC28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A618BC"/>
    <w:multiLevelType w:val="hybridMultilevel"/>
    <w:tmpl w:val="59E62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3626C8"/>
    <w:multiLevelType w:val="hybridMultilevel"/>
    <w:tmpl w:val="3F808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FE6324"/>
    <w:multiLevelType w:val="hybridMultilevel"/>
    <w:tmpl w:val="36E68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22007F"/>
    <w:multiLevelType w:val="hybridMultilevel"/>
    <w:tmpl w:val="CCAC95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00765F"/>
    <w:multiLevelType w:val="hybridMultilevel"/>
    <w:tmpl w:val="E6A85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4223D7"/>
    <w:multiLevelType w:val="hybridMultilevel"/>
    <w:tmpl w:val="07E05FBA"/>
    <w:lvl w:ilvl="0" w:tplc="90405DE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317BC5"/>
    <w:multiLevelType w:val="hybridMultilevel"/>
    <w:tmpl w:val="7056F054"/>
    <w:lvl w:ilvl="0" w:tplc="0BE4A4CC">
      <w:start w:val="1"/>
      <w:numFmt w:val="decimal"/>
      <w:lvlText w:val="%1."/>
      <w:lvlJc w:val="left"/>
      <w:pPr>
        <w:ind w:left="720" w:hanging="360"/>
      </w:pPr>
    </w:lvl>
    <w:lvl w:ilvl="1" w:tplc="C4709242">
      <w:start w:val="1"/>
      <w:numFmt w:val="decimal"/>
      <w:lvlText w:val="%2."/>
      <w:lvlJc w:val="left"/>
      <w:pPr>
        <w:ind w:left="1353" w:hanging="360"/>
      </w:pPr>
      <w:rPr>
        <w:b w:val="0"/>
      </w:rPr>
    </w:lvl>
    <w:lvl w:ilvl="2" w:tplc="5AAC02BC">
      <w:start w:val="1"/>
      <w:numFmt w:val="bullet"/>
      <w:lvlText w:val=""/>
      <w:lvlJc w:val="left"/>
      <w:pPr>
        <w:ind w:left="2062" w:hanging="360"/>
      </w:pPr>
      <w:rPr>
        <w:rFonts w:ascii="Wingdings" w:hAnsi="Wingdings" w:hint="default"/>
        <w:b w:val="0"/>
      </w:rPr>
    </w:lvl>
    <w:lvl w:ilvl="3" w:tplc="6664AA1E">
      <w:start w:val="1"/>
      <w:numFmt w:val="bullet"/>
      <w:lvlText w:val=""/>
      <w:lvlJc w:val="left"/>
      <w:pPr>
        <w:ind w:left="2880" w:hanging="360"/>
      </w:pPr>
      <w:rPr>
        <w:rFonts w:ascii="Symbol" w:hAnsi="Symbol" w:hint="default"/>
      </w:rPr>
    </w:lvl>
    <w:lvl w:ilvl="4" w:tplc="F07C70EC">
      <w:start w:val="1"/>
      <w:numFmt w:val="bullet"/>
      <w:lvlText w:val="o"/>
      <w:lvlJc w:val="left"/>
      <w:pPr>
        <w:ind w:left="3600" w:hanging="360"/>
      </w:pPr>
      <w:rPr>
        <w:rFonts w:ascii="Courier New" w:hAnsi="Courier New" w:cs="Courier New" w:hint="default"/>
      </w:rPr>
    </w:lvl>
    <w:lvl w:ilvl="5" w:tplc="944CD48A">
      <w:start w:val="1"/>
      <w:numFmt w:val="bullet"/>
      <w:lvlText w:val=""/>
      <w:lvlJc w:val="left"/>
      <w:pPr>
        <w:ind w:left="4320" w:hanging="360"/>
      </w:pPr>
      <w:rPr>
        <w:rFonts w:ascii="Wingdings" w:hAnsi="Wingdings" w:hint="default"/>
      </w:rPr>
    </w:lvl>
    <w:lvl w:ilvl="6" w:tplc="2E5A7DA4">
      <w:start w:val="1"/>
      <w:numFmt w:val="bullet"/>
      <w:lvlText w:val=""/>
      <w:lvlJc w:val="left"/>
      <w:pPr>
        <w:ind w:left="5040" w:hanging="360"/>
      </w:pPr>
      <w:rPr>
        <w:rFonts w:ascii="Symbol" w:hAnsi="Symbol" w:hint="default"/>
      </w:rPr>
    </w:lvl>
    <w:lvl w:ilvl="7" w:tplc="85FCA382">
      <w:start w:val="1"/>
      <w:numFmt w:val="bullet"/>
      <w:lvlText w:val="o"/>
      <w:lvlJc w:val="left"/>
      <w:pPr>
        <w:ind w:left="5760" w:hanging="360"/>
      </w:pPr>
      <w:rPr>
        <w:rFonts w:ascii="Courier New" w:hAnsi="Courier New" w:cs="Courier New" w:hint="default"/>
      </w:rPr>
    </w:lvl>
    <w:lvl w:ilvl="8" w:tplc="27AEB4E6">
      <w:start w:val="1"/>
      <w:numFmt w:val="bullet"/>
      <w:lvlText w:val=""/>
      <w:lvlJc w:val="left"/>
      <w:pPr>
        <w:ind w:left="6480" w:hanging="360"/>
      </w:pPr>
      <w:rPr>
        <w:rFonts w:ascii="Wingdings" w:hAnsi="Wingdings" w:hint="default"/>
      </w:rPr>
    </w:lvl>
  </w:abstractNum>
  <w:abstractNum w:abstractNumId="16" w15:restartNumberingAfterBreak="0">
    <w:nsid w:val="414C3A85"/>
    <w:multiLevelType w:val="hybridMultilevel"/>
    <w:tmpl w:val="FFD8B710"/>
    <w:lvl w:ilvl="0" w:tplc="17E4E6B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AB0CC9"/>
    <w:multiLevelType w:val="hybridMultilevel"/>
    <w:tmpl w:val="510C940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45EB1368"/>
    <w:multiLevelType w:val="hybridMultilevel"/>
    <w:tmpl w:val="803CE7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6424B2"/>
    <w:multiLevelType w:val="hybridMultilevel"/>
    <w:tmpl w:val="5E82F7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BE695F"/>
    <w:multiLevelType w:val="hybridMultilevel"/>
    <w:tmpl w:val="6EF8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7BA4E5A"/>
    <w:multiLevelType w:val="hybridMultilevel"/>
    <w:tmpl w:val="4B627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D34BE8"/>
    <w:multiLevelType w:val="hybridMultilevel"/>
    <w:tmpl w:val="94FE38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ED7271A"/>
    <w:multiLevelType w:val="hybridMultilevel"/>
    <w:tmpl w:val="6F28D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0B1D7A"/>
    <w:multiLevelType w:val="hybridMultilevel"/>
    <w:tmpl w:val="2758BB76"/>
    <w:lvl w:ilvl="0" w:tplc="C8EC948C">
      <w:start w:val="1"/>
      <w:numFmt w:val="decimal"/>
      <w:lvlText w:val="%1."/>
      <w:lvlJc w:val="left"/>
      <w:pPr>
        <w:ind w:left="1800" w:hanging="360"/>
      </w:pPr>
      <w:rPr>
        <w:rFonts w:hint="default"/>
        <w:b/>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5" w15:restartNumberingAfterBreak="0">
    <w:nsid w:val="6DE00B3B"/>
    <w:multiLevelType w:val="hybridMultilevel"/>
    <w:tmpl w:val="51C42B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3140CB9"/>
    <w:multiLevelType w:val="hybridMultilevel"/>
    <w:tmpl w:val="833E4D1E"/>
    <w:lvl w:ilvl="0" w:tplc="495CE04C">
      <w:start w:val="1"/>
      <w:numFmt w:val="decimal"/>
      <w:lvlText w:val="%1."/>
      <w:lvlJc w:val="left"/>
      <w:pPr>
        <w:tabs>
          <w:tab w:val="num" w:pos="360"/>
        </w:tabs>
        <w:ind w:left="360" w:hanging="360"/>
      </w:pPr>
      <w:rPr>
        <w:rFonts w:hint="default"/>
        <w:b w:val="0"/>
        <w:i w:val="0"/>
        <w:sz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771667FE"/>
    <w:multiLevelType w:val="hybridMultilevel"/>
    <w:tmpl w:val="94445B7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7B3749D5"/>
    <w:multiLevelType w:val="hybridMultilevel"/>
    <w:tmpl w:val="AFFCD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1E26AD"/>
    <w:multiLevelType w:val="hybridMultilevel"/>
    <w:tmpl w:val="046C10F4"/>
    <w:lvl w:ilvl="0" w:tplc="0CE86508">
      <w:start w:val="1"/>
      <w:numFmt w:val="decimal"/>
      <w:lvlText w:val="%1."/>
      <w:lvlJc w:val="left"/>
      <w:pPr>
        <w:ind w:left="720" w:hanging="360"/>
      </w:pPr>
      <w:rPr>
        <w:rFonts w:hint="default"/>
        <w:b w:val="0"/>
        <w:i w:val="0"/>
      </w:rPr>
    </w:lvl>
    <w:lvl w:ilvl="1" w:tplc="B882E378">
      <w:start w:val="1"/>
      <w:numFmt w:val="decimal"/>
      <w:lvlText w:val="%2."/>
      <w:lvlJc w:val="left"/>
      <w:pPr>
        <w:ind w:left="1353" w:hanging="360"/>
      </w:pPr>
      <w:rPr>
        <w:b w:val="0"/>
      </w:rPr>
    </w:lvl>
    <w:lvl w:ilvl="2" w:tplc="7ACC44FE">
      <w:start w:val="1"/>
      <w:numFmt w:val="bullet"/>
      <w:lvlText w:val=""/>
      <w:lvlJc w:val="left"/>
      <w:pPr>
        <w:ind w:left="2062" w:hanging="360"/>
      </w:pPr>
      <w:rPr>
        <w:rFonts w:ascii="Wingdings" w:hAnsi="Wingdings" w:hint="default"/>
        <w:b w:val="0"/>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9"/>
  </w:num>
  <w:num w:numId="4">
    <w:abstractNumId w:val="13"/>
  </w:num>
  <w:num w:numId="5">
    <w:abstractNumId w:val="24"/>
  </w:num>
  <w:num w:numId="6">
    <w:abstractNumId w:val="14"/>
  </w:num>
  <w:num w:numId="7">
    <w:abstractNumId w:val="1"/>
  </w:num>
  <w:num w:numId="8">
    <w:abstractNumId w:val="10"/>
  </w:num>
  <w:num w:numId="9">
    <w:abstractNumId w:val="11"/>
  </w:num>
  <w:num w:numId="10">
    <w:abstractNumId w:val="12"/>
  </w:num>
  <w:num w:numId="11">
    <w:abstractNumId w:val="23"/>
  </w:num>
  <w:num w:numId="12">
    <w:abstractNumId w:val="29"/>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num>
  <w:num w:numId="18">
    <w:abstractNumId w:val="22"/>
  </w:num>
  <w:num w:numId="19">
    <w:abstractNumId w:val="3"/>
  </w:num>
  <w:num w:numId="20">
    <w:abstractNumId w:val="7"/>
  </w:num>
  <w:num w:numId="21">
    <w:abstractNumId w:val="15"/>
  </w:num>
  <w:num w:numId="22">
    <w:abstractNumId w:val="20"/>
  </w:num>
  <w:num w:numId="23">
    <w:abstractNumId w:val="21"/>
  </w:num>
  <w:num w:numId="24">
    <w:abstractNumId w:val="5"/>
  </w:num>
  <w:num w:numId="25">
    <w:abstractNumId w:val="0"/>
  </w:num>
  <w:num w:numId="26">
    <w:abstractNumId w:val="26"/>
  </w:num>
  <w:num w:numId="27">
    <w:abstractNumId w:val="6"/>
  </w:num>
  <w:num w:numId="28">
    <w:abstractNumId w:val="19"/>
  </w:num>
  <w:num w:numId="29">
    <w:abstractNumId w:val="16"/>
  </w:num>
  <w:num w:numId="30">
    <w:abstractNumId w:val="28"/>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1sLC0NDQ3MbYwMTdV0lEKTi0uzszPAykwrQUAKK12kywAAAA="/>
  </w:docVars>
  <w:rsids>
    <w:rsidRoot w:val="00846970"/>
    <w:rsid w:val="000010E7"/>
    <w:rsid w:val="00004BFB"/>
    <w:rsid w:val="0002772F"/>
    <w:rsid w:val="000305DE"/>
    <w:rsid w:val="00062EDA"/>
    <w:rsid w:val="0006651A"/>
    <w:rsid w:val="000716E1"/>
    <w:rsid w:val="000857D6"/>
    <w:rsid w:val="000910C3"/>
    <w:rsid w:val="0009443C"/>
    <w:rsid w:val="000946A1"/>
    <w:rsid w:val="000A67E8"/>
    <w:rsid w:val="000B7026"/>
    <w:rsid w:val="000C1165"/>
    <w:rsid w:val="000E01A8"/>
    <w:rsid w:val="000E4557"/>
    <w:rsid w:val="000F3F7D"/>
    <w:rsid w:val="00104F16"/>
    <w:rsid w:val="001111EC"/>
    <w:rsid w:val="00113B48"/>
    <w:rsid w:val="00126E87"/>
    <w:rsid w:val="00137FDD"/>
    <w:rsid w:val="001433B7"/>
    <w:rsid w:val="00153C61"/>
    <w:rsid w:val="001626B6"/>
    <w:rsid w:val="001661F9"/>
    <w:rsid w:val="00185133"/>
    <w:rsid w:val="001941BA"/>
    <w:rsid w:val="00197421"/>
    <w:rsid w:val="00197497"/>
    <w:rsid w:val="001B16C9"/>
    <w:rsid w:val="001B4734"/>
    <w:rsid w:val="001F58B2"/>
    <w:rsid w:val="00201878"/>
    <w:rsid w:val="00234A92"/>
    <w:rsid w:val="00234BCB"/>
    <w:rsid w:val="0023671C"/>
    <w:rsid w:val="0023678F"/>
    <w:rsid w:val="0024700F"/>
    <w:rsid w:val="002540C3"/>
    <w:rsid w:val="0026298A"/>
    <w:rsid w:val="00272158"/>
    <w:rsid w:val="002802BF"/>
    <w:rsid w:val="00290B8C"/>
    <w:rsid w:val="0029660F"/>
    <w:rsid w:val="0029726F"/>
    <w:rsid w:val="00297B3E"/>
    <w:rsid w:val="002A762D"/>
    <w:rsid w:val="002B377E"/>
    <w:rsid w:val="002C1186"/>
    <w:rsid w:val="002C7CE2"/>
    <w:rsid w:val="002D0785"/>
    <w:rsid w:val="002D7512"/>
    <w:rsid w:val="002F3E50"/>
    <w:rsid w:val="002F46CD"/>
    <w:rsid w:val="00300ABF"/>
    <w:rsid w:val="0031224E"/>
    <w:rsid w:val="00313A26"/>
    <w:rsid w:val="00325934"/>
    <w:rsid w:val="00332891"/>
    <w:rsid w:val="003467A1"/>
    <w:rsid w:val="00362B8A"/>
    <w:rsid w:val="003744EC"/>
    <w:rsid w:val="00382EFD"/>
    <w:rsid w:val="00395DCF"/>
    <w:rsid w:val="003B5E57"/>
    <w:rsid w:val="003C2DC2"/>
    <w:rsid w:val="003C5F67"/>
    <w:rsid w:val="003E5BF0"/>
    <w:rsid w:val="00401B41"/>
    <w:rsid w:val="004045A8"/>
    <w:rsid w:val="00411365"/>
    <w:rsid w:val="00420EDC"/>
    <w:rsid w:val="00426175"/>
    <w:rsid w:val="00427D63"/>
    <w:rsid w:val="004310EC"/>
    <w:rsid w:val="00431906"/>
    <w:rsid w:val="00444D3F"/>
    <w:rsid w:val="00461913"/>
    <w:rsid w:val="004622D6"/>
    <w:rsid w:val="00465052"/>
    <w:rsid w:val="00470320"/>
    <w:rsid w:val="00472E1E"/>
    <w:rsid w:val="0048027E"/>
    <w:rsid w:val="0048312A"/>
    <w:rsid w:val="0049087E"/>
    <w:rsid w:val="00493BFE"/>
    <w:rsid w:val="0049613D"/>
    <w:rsid w:val="004A3778"/>
    <w:rsid w:val="004A719C"/>
    <w:rsid w:val="004C4D5F"/>
    <w:rsid w:val="004C7B01"/>
    <w:rsid w:val="004D3519"/>
    <w:rsid w:val="004D56BF"/>
    <w:rsid w:val="004F2EEE"/>
    <w:rsid w:val="004F4323"/>
    <w:rsid w:val="00502506"/>
    <w:rsid w:val="005113BC"/>
    <w:rsid w:val="00517003"/>
    <w:rsid w:val="00522257"/>
    <w:rsid w:val="00527B42"/>
    <w:rsid w:val="00543011"/>
    <w:rsid w:val="005432FB"/>
    <w:rsid w:val="005444F0"/>
    <w:rsid w:val="005521CF"/>
    <w:rsid w:val="00561810"/>
    <w:rsid w:val="005677EA"/>
    <w:rsid w:val="00594BDC"/>
    <w:rsid w:val="005A5C87"/>
    <w:rsid w:val="005B6DF9"/>
    <w:rsid w:val="005C77A7"/>
    <w:rsid w:val="005D2E0D"/>
    <w:rsid w:val="005E518C"/>
    <w:rsid w:val="00603897"/>
    <w:rsid w:val="006118E0"/>
    <w:rsid w:val="006134BD"/>
    <w:rsid w:val="006448BE"/>
    <w:rsid w:val="0065383B"/>
    <w:rsid w:val="006756F4"/>
    <w:rsid w:val="0069342C"/>
    <w:rsid w:val="0069720F"/>
    <w:rsid w:val="006A060D"/>
    <w:rsid w:val="006A09C2"/>
    <w:rsid w:val="006A5B8E"/>
    <w:rsid w:val="006A716B"/>
    <w:rsid w:val="006B164F"/>
    <w:rsid w:val="006C063C"/>
    <w:rsid w:val="006E41ED"/>
    <w:rsid w:val="006F5786"/>
    <w:rsid w:val="00703B3A"/>
    <w:rsid w:val="00703F30"/>
    <w:rsid w:val="00707EA7"/>
    <w:rsid w:val="00713FEB"/>
    <w:rsid w:val="007332A1"/>
    <w:rsid w:val="00734058"/>
    <w:rsid w:val="00734577"/>
    <w:rsid w:val="007360D3"/>
    <w:rsid w:val="0073639D"/>
    <w:rsid w:val="007467CF"/>
    <w:rsid w:val="0075753D"/>
    <w:rsid w:val="00760380"/>
    <w:rsid w:val="00762DCA"/>
    <w:rsid w:val="0076551B"/>
    <w:rsid w:val="007966FD"/>
    <w:rsid w:val="00796EE9"/>
    <w:rsid w:val="007A0806"/>
    <w:rsid w:val="007A1250"/>
    <w:rsid w:val="007A3201"/>
    <w:rsid w:val="007A6EDB"/>
    <w:rsid w:val="007B48F0"/>
    <w:rsid w:val="007B6B58"/>
    <w:rsid w:val="007C7F60"/>
    <w:rsid w:val="007D7934"/>
    <w:rsid w:val="007F0140"/>
    <w:rsid w:val="00813842"/>
    <w:rsid w:val="00821508"/>
    <w:rsid w:val="008251EC"/>
    <w:rsid w:val="00841BD4"/>
    <w:rsid w:val="00845A3F"/>
    <w:rsid w:val="00846970"/>
    <w:rsid w:val="008732AA"/>
    <w:rsid w:val="00874C20"/>
    <w:rsid w:val="00885DAE"/>
    <w:rsid w:val="008B53B5"/>
    <w:rsid w:val="008C022E"/>
    <w:rsid w:val="008C4844"/>
    <w:rsid w:val="008D3A18"/>
    <w:rsid w:val="008D71A2"/>
    <w:rsid w:val="008E50DB"/>
    <w:rsid w:val="008E6A93"/>
    <w:rsid w:val="008F296A"/>
    <w:rsid w:val="009031A2"/>
    <w:rsid w:val="00921549"/>
    <w:rsid w:val="00925337"/>
    <w:rsid w:val="00926131"/>
    <w:rsid w:val="009278BF"/>
    <w:rsid w:val="00931A5A"/>
    <w:rsid w:val="00935059"/>
    <w:rsid w:val="009450C3"/>
    <w:rsid w:val="009466A2"/>
    <w:rsid w:val="00955FE9"/>
    <w:rsid w:val="009733CC"/>
    <w:rsid w:val="00981E46"/>
    <w:rsid w:val="009940AE"/>
    <w:rsid w:val="009A5125"/>
    <w:rsid w:val="009B1DDC"/>
    <w:rsid w:val="009B7038"/>
    <w:rsid w:val="009C2C65"/>
    <w:rsid w:val="009C6FF1"/>
    <w:rsid w:val="009C7670"/>
    <w:rsid w:val="009D59B0"/>
    <w:rsid w:val="009E298F"/>
    <w:rsid w:val="009E33E2"/>
    <w:rsid w:val="009F12A9"/>
    <w:rsid w:val="009F3DCA"/>
    <w:rsid w:val="009F7781"/>
    <w:rsid w:val="00A03D7E"/>
    <w:rsid w:val="00A050DB"/>
    <w:rsid w:val="00A06634"/>
    <w:rsid w:val="00A164A3"/>
    <w:rsid w:val="00A219AE"/>
    <w:rsid w:val="00A23E76"/>
    <w:rsid w:val="00A31C70"/>
    <w:rsid w:val="00A343D6"/>
    <w:rsid w:val="00A47F3B"/>
    <w:rsid w:val="00A574AA"/>
    <w:rsid w:val="00A6052B"/>
    <w:rsid w:val="00A61946"/>
    <w:rsid w:val="00A62D7D"/>
    <w:rsid w:val="00A632A0"/>
    <w:rsid w:val="00A711E9"/>
    <w:rsid w:val="00A849DC"/>
    <w:rsid w:val="00A91AF0"/>
    <w:rsid w:val="00A942E6"/>
    <w:rsid w:val="00AA017C"/>
    <w:rsid w:val="00AA2B0C"/>
    <w:rsid w:val="00AA521A"/>
    <w:rsid w:val="00AA6C60"/>
    <w:rsid w:val="00AE1381"/>
    <w:rsid w:val="00AE6C6C"/>
    <w:rsid w:val="00AF189D"/>
    <w:rsid w:val="00AF1AD3"/>
    <w:rsid w:val="00B03ED7"/>
    <w:rsid w:val="00B07528"/>
    <w:rsid w:val="00B078A3"/>
    <w:rsid w:val="00B15F20"/>
    <w:rsid w:val="00B20CCC"/>
    <w:rsid w:val="00B42657"/>
    <w:rsid w:val="00B464FB"/>
    <w:rsid w:val="00B51EFC"/>
    <w:rsid w:val="00B66ACE"/>
    <w:rsid w:val="00B732FE"/>
    <w:rsid w:val="00B73D9D"/>
    <w:rsid w:val="00B75041"/>
    <w:rsid w:val="00B7656E"/>
    <w:rsid w:val="00B85992"/>
    <w:rsid w:val="00BA55D2"/>
    <w:rsid w:val="00BD60B3"/>
    <w:rsid w:val="00BE5D55"/>
    <w:rsid w:val="00BF6E97"/>
    <w:rsid w:val="00C01B0D"/>
    <w:rsid w:val="00C1181E"/>
    <w:rsid w:val="00C15367"/>
    <w:rsid w:val="00C2526D"/>
    <w:rsid w:val="00C25564"/>
    <w:rsid w:val="00C31850"/>
    <w:rsid w:val="00C427AB"/>
    <w:rsid w:val="00C45C22"/>
    <w:rsid w:val="00C47831"/>
    <w:rsid w:val="00C5199E"/>
    <w:rsid w:val="00C55D80"/>
    <w:rsid w:val="00C6100B"/>
    <w:rsid w:val="00C61F7A"/>
    <w:rsid w:val="00C66A55"/>
    <w:rsid w:val="00C76927"/>
    <w:rsid w:val="00C96721"/>
    <w:rsid w:val="00CA3D6F"/>
    <w:rsid w:val="00CB1D13"/>
    <w:rsid w:val="00CB365E"/>
    <w:rsid w:val="00CD21F9"/>
    <w:rsid w:val="00CF1929"/>
    <w:rsid w:val="00CF51A6"/>
    <w:rsid w:val="00D05EC9"/>
    <w:rsid w:val="00D32E6E"/>
    <w:rsid w:val="00D32F94"/>
    <w:rsid w:val="00D379E3"/>
    <w:rsid w:val="00D50D66"/>
    <w:rsid w:val="00D50E60"/>
    <w:rsid w:val="00D6147A"/>
    <w:rsid w:val="00D85A79"/>
    <w:rsid w:val="00D87B36"/>
    <w:rsid w:val="00DA5192"/>
    <w:rsid w:val="00DB4256"/>
    <w:rsid w:val="00DB54B0"/>
    <w:rsid w:val="00DC5E16"/>
    <w:rsid w:val="00DC63EA"/>
    <w:rsid w:val="00DD7FB2"/>
    <w:rsid w:val="00DE1C29"/>
    <w:rsid w:val="00DE54C2"/>
    <w:rsid w:val="00DE75D9"/>
    <w:rsid w:val="00DF3395"/>
    <w:rsid w:val="00DF5D61"/>
    <w:rsid w:val="00E057B3"/>
    <w:rsid w:val="00E0599F"/>
    <w:rsid w:val="00E11096"/>
    <w:rsid w:val="00E11768"/>
    <w:rsid w:val="00E20258"/>
    <w:rsid w:val="00E27223"/>
    <w:rsid w:val="00E33ADF"/>
    <w:rsid w:val="00E363BB"/>
    <w:rsid w:val="00E40622"/>
    <w:rsid w:val="00E671FE"/>
    <w:rsid w:val="00E7134F"/>
    <w:rsid w:val="00E862A0"/>
    <w:rsid w:val="00E904FB"/>
    <w:rsid w:val="00E92C21"/>
    <w:rsid w:val="00E96AD8"/>
    <w:rsid w:val="00EA33B6"/>
    <w:rsid w:val="00EA7E0C"/>
    <w:rsid w:val="00EB35CE"/>
    <w:rsid w:val="00EC3554"/>
    <w:rsid w:val="00EF12A8"/>
    <w:rsid w:val="00EF50B7"/>
    <w:rsid w:val="00F023F0"/>
    <w:rsid w:val="00F1607A"/>
    <w:rsid w:val="00F25AC3"/>
    <w:rsid w:val="00F26843"/>
    <w:rsid w:val="00F351C7"/>
    <w:rsid w:val="00F36902"/>
    <w:rsid w:val="00F47C9E"/>
    <w:rsid w:val="00F57EBB"/>
    <w:rsid w:val="00F762DA"/>
    <w:rsid w:val="00F85AA4"/>
    <w:rsid w:val="00FC72CF"/>
    <w:rsid w:val="00FD2EC7"/>
    <w:rsid w:val="00FD4D4E"/>
    <w:rsid w:val="00FE339C"/>
    <w:rsid w:val="00FE4808"/>
    <w:rsid w:val="0F5BB632"/>
    <w:rsid w:val="101642F3"/>
    <w:rsid w:val="11379AFC"/>
    <w:rsid w:val="1504E2A3"/>
    <w:rsid w:val="1EA45638"/>
    <w:rsid w:val="2953408D"/>
    <w:rsid w:val="32D5DAEC"/>
    <w:rsid w:val="407493DA"/>
    <w:rsid w:val="4C5B99C8"/>
    <w:rsid w:val="54A09575"/>
    <w:rsid w:val="6258ADBE"/>
    <w:rsid w:val="75007D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7C1A668"/>
  <w15:docId w15:val="{5A97077E-9BF1-486C-AAF6-837485D7F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qFormat/>
    <w:rsid w:val="00517003"/>
    <w:pPr>
      <w:keepNext/>
      <w:spacing w:after="0" w:line="240" w:lineRule="auto"/>
      <w:outlineLvl w:val="0"/>
    </w:pPr>
    <w:rPr>
      <w:rFonts w:ascii="Arial" w:eastAsia="Times New Roman" w:hAnsi="Arial" w:cs="Arial"/>
      <w:b/>
      <w:bCs/>
      <w:sz w:val="20"/>
      <w:szCs w:val="24"/>
    </w:rPr>
  </w:style>
  <w:style w:type="paragraph" w:styleId="Heading6">
    <w:name w:val="heading 6"/>
    <w:basedOn w:val="Normal"/>
    <w:next w:val="Normal"/>
    <w:link w:val="Heading6Char"/>
    <w:uiPriority w:val="9"/>
    <w:semiHidden/>
    <w:unhideWhenUsed/>
    <w:qFormat/>
    <w:rsid w:val="0073639D"/>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6970"/>
    <w:pPr>
      <w:tabs>
        <w:tab w:val="center" w:pos="4513"/>
        <w:tab w:val="right" w:pos="9026"/>
      </w:tabs>
    </w:pPr>
  </w:style>
  <w:style w:type="character" w:customStyle="1" w:styleId="HeaderChar">
    <w:name w:val="Header Char"/>
    <w:link w:val="Header"/>
    <w:uiPriority w:val="99"/>
    <w:rsid w:val="00846970"/>
    <w:rPr>
      <w:sz w:val="22"/>
      <w:szCs w:val="22"/>
      <w:lang w:eastAsia="en-US"/>
    </w:rPr>
  </w:style>
  <w:style w:type="paragraph" w:styleId="Footer">
    <w:name w:val="footer"/>
    <w:basedOn w:val="Normal"/>
    <w:link w:val="FooterChar"/>
    <w:uiPriority w:val="99"/>
    <w:unhideWhenUsed/>
    <w:rsid w:val="00846970"/>
    <w:pPr>
      <w:tabs>
        <w:tab w:val="center" w:pos="4513"/>
        <w:tab w:val="right" w:pos="9026"/>
      </w:tabs>
    </w:pPr>
  </w:style>
  <w:style w:type="character" w:customStyle="1" w:styleId="FooterChar">
    <w:name w:val="Footer Char"/>
    <w:link w:val="Footer"/>
    <w:uiPriority w:val="99"/>
    <w:rsid w:val="00846970"/>
    <w:rPr>
      <w:sz w:val="22"/>
      <w:szCs w:val="22"/>
      <w:lang w:eastAsia="en-US"/>
    </w:rPr>
  </w:style>
  <w:style w:type="paragraph" w:styleId="BalloonText">
    <w:name w:val="Balloon Text"/>
    <w:basedOn w:val="Normal"/>
    <w:link w:val="BalloonTextChar"/>
    <w:uiPriority w:val="99"/>
    <w:semiHidden/>
    <w:unhideWhenUsed/>
    <w:rsid w:val="0084697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46970"/>
    <w:rPr>
      <w:rFonts w:ascii="Tahoma" w:hAnsi="Tahoma" w:cs="Tahoma"/>
      <w:sz w:val="16"/>
      <w:szCs w:val="16"/>
      <w:lang w:eastAsia="en-US"/>
    </w:rPr>
  </w:style>
  <w:style w:type="character" w:styleId="Hyperlink">
    <w:name w:val="Hyperlink"/>
    <w:uiPriority w:val="99"/>
    <w:unhideWhenUsed/>
    <w:rsid w:val="00137FDD"/>
    <w:rPr>
      <w:color w:val="0000FF"/>
      <w:u w:val="single"/>
    </w:rPr>
  </w:style>
  <w:style w:type="character" w:customStyle="1" w:styleId="Heading1Char">
    <w:name w:val="Heading 1 Char"/>
    <w:link w:val="Heading1"/>
    <w:rsid w:val="00517003"/>
    <w:rPr>
      <w:rFonts w:ascii="Arial" w:eastAsia="Times New Roman" w:hAnsi="Arial" w:cs="Arial"/>
      <w:b/>
      <w:bCs/>
      <w:szCs w:val="24"/>
      <w:lang w:eastAsia="en-US"/>
    </w:rPr>
  </w:style>
  <w:style w:type="paragraph" w:styleId="NoSpacing">
    <w:name w:val="No Spacing"/>
    <w:uiPriority w:val="1"/>
    <w:qFormat/>
    <w:rsid w:val="007C7F60"/>
    <w:rPr>
      <w:sz w:val="22"/>
      <w:szCs w:val="22"/>
      <w:lang w:eastAsia="en-US"/>
    </w:rPr>
  </w:style>
  <w:style w:type="character" w:styleId="Strong">
    <w:name w:val="Strong"/>
    <w:qFormat/>
    <w:rsid w:val="007C7F60"/>
    <w:rPr>
      <w:b/>
      <w:bCs/>
    </w:rPr>
  </w:style>
  <w:style w:type="table" w:styleId="TableGrid">
    <w:name w:val="Table Grid"/>
    <w:basedOn w:val="TableNormal"/>
    <w:uiPriority w:val="59"/>
    <w:rsid w:val="007C7F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7C7F6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Default">
    <w:name w:val="Default"/>
    <w:rsid w:val="00762DCA"/>
    <w:pPr>
      <w:autoSpaceDE w:val="0"/>
      <w:autoSpaceDN w:val="0"/>
      <w:adjustRightInd w:val="0"/>
    </w:pPr>
    <w:rPr>
      <w:rFonts w:ascii="Arial" w:hAnsi="Arial" w:cs="Arial"/>
      <w:color w:val="000000"/>
      <w:sz w:val="24"/>
      <w:szCs w:val="24"/>
      <w:lang w:eastAsia="en-US"/>
    </w:rPr>
  </w:style>
  <w:style w:type="paragraph" w:styleId="FootnoteText">
    <w:name w:val="footnote text"/>
    <w:basedOn w:val="Normal"/>
    <w:link w:val="FootnoteTextChar"/>
    <w:uiPriority w:val="99"/>
    <w:semiHidden/>
    <w:unhideWhenUsed/>
    <w:rsid w:val="008C48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4844"/>
    <w:rPr>
      <w:lang w:eastAsia="en-US"/>
    </w:rPr>
  </w:style>
  <w:style w:type="character" w:styleId="FootnoteReference">
    <w:name w:val="footnote reference"/>
    <w:basedOn w:val="DefaultParagraphFont"/>
    <w:uiPriority w:val="99"/>
    <w:semiHidden/>
    <w:unhideWhenUsed/>
    <w:rsid w:val="008C4844"/>
    <w:rPr>
      <w:vertAlign w:val="superscript"/>
    </w:rPr>
  </w:style>
  <w:style w:type="paragraph" w:styleId="ListParagraph">
    <w:name w:val="List Paragraph"/>
    <w:basedOn w:val="Normal"/>
    <w:uiPriority w:val="34"/>
    <w:qFormat/>
    <w:rsid w:val="009E33E2"/>
    <w:pPr>
      <w:ind w:left="720"/>
      <w:contextualSpacing/>
    </w:pPr>
  </w:style>
  <w:style w:type="character" w:customStyle="1" w:styleId="Heading6Char">
    <w:name w:val="Heading 6 Char"/>
    <w:basedOn w:val="DefaultParagraphFont"/>
    <w:link w:val="Heading6"/>
    <w:uiPriority w:val="9"/>
    <w:semiHidden/>
    <w:rsid w:val="0073639D"/>
    <w:rPr>
      <w:rFonts w:asciiTheme="majorHAnsi" w:eastAsiaTheme="majorEastAsia" w:hAnsiTheme="majorHAnsi" w:cstheme="majorBidi"/>
      <w:i/>
      <w:iCs/>
      <w:color w:val="243F60" w:themeColor="accent1" w:themeShade="7F"/>
      <w:sz w:val="22"/>
      <w:szCs w:val="22"/>
      <w:lang w:eastAsia="en-US"/>
    </w:rPr>
  </w:style>
  <w:style w:type="paragraph" w:styleId="BodyText3">
    <w:name w:val="Body Text 3"/>
    <w:basedOn w:val="Normal"/>
    <w:link w:val="BodyText3Char"/>
    <w:semiHidden/>
    <w:rsid w:val="0073639D"/>
    <w:pPr>
      <w:spacing w:after="0" w:line="240" w:lineRule="auto"/>
    </w:pPr>
    <w:rPr>
      <w:rFonts w:ascii="Arial" w:eastAsia="Times New Roman" w:hAnsi="Arial" w:cs="Arial"/>
      <w:bCs/>
      <w:color w:val="0066CC"/>
      <w:sz w:val="24"/>
      <w:szCs w:val="24"/>
    </w:rPr>
  </w:style>
  <w:style w:type="character" w:customStyle="1" w:styleId="BodyText3Char">
    <w:name w:val="Body Text 3 Char"/>
    <w:basedOn w:val="DefaultParagraphFont"/>
    <w:link w:val="BodyText3"/>
    <w:semiHidden/>
    <w:rsid w:val="0073639D"/>
    <w:rPr>
      <w:rFonts w:ascii="Arial" w:eastAsia="Times New Roman" w:hAnsi="Arial" w:cs="Arial"/>
      <w:bCs/>
      <w:color w:val="0066CC"/>
      <w:sz w:val="24"/>
      <w:szCs w:val="24"/>
      <w:lang w:eastAsia="en-US"/>
    </w:rPr>
  </w:style>
  <w:style w:type="character" w:styleId="UnresolvedMention">
    <w:name w:val="Unresolved Mention"/>
    <w:basedOn w:val="DefaultParagraphFont"/>
    <w:uiPriority w:val="99"/>
    <w:semiHidden/>
    <w:unhideWhenUsed/>
    <w:rsid w:val="00362B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4094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b:Source>
    <b:Tag>htt</b:Tag>
    <b:SourceType>Book</b:SourceType>
    <b:Guid>{6A56CB1D-02E8-447B-A2AE-2A400AD926A8}</b:Guid>
    <b:Author>
      <b:Author>
        <b:NameList>
          <b:Person>
            <b:Last>http://professionalbeauty.co.uk/site/newsdetails/how-the-beauty-industry-has-changed</b:Last>
          </b:Person>
        </b:NameList>
      </b:Author>
    </b:Author>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6053830D92FD9A40B3774F68DC206896" ma:contentTypeVersion="12" ma:contentTypeDescription="Create a new document." ma:contentTypeScope="" ma:versionID="336b64441002827ea59169ae0d89c800">
  <xsd:schema xmlns:xsd="http://www.w3.org/2001/XMLSchema" xmlns:xs="http://www.w3.org/2001/XMLSchema" xmlns:p="http://schemas.microsoft.com/office/2006/metadata/properties" xmlns:ns2="dbba29f8-2725-4b93-97e5-64fb106cdce9" xmlns:ns3="8db61e28-b9e8-4e85-adb7-e6a04bc4fbdb" targetNamespace="http://schemas.microsoft.com/office/2006/metadata/properties" ma:root="true" ma:fieldsID="3701dad0edc556a25926f278ebce46d3" ns2:_="" ns3:_="">
    <xsd:import namespace="dbba29f8-2725-4b93-97e5-64fb106cdce9"/>
    <xsd:import namespace="8db61e28-b9e8-4e85-adb7-e6a04bc4fb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ba29f8-2725-4b93-97e5-64fb106cdc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db61e28-b9e8-4e85-adb7-e6a04bc4fbd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43A289-773A-4614-B3AC-535E9B25DC01}">
  <ds:schemaRefs>
    <ds:schemaRef ds:uri="http://schemas.microsoft.com/sharepoint/v3/contenttype/forms"/>
  </ds:schemaRefs>
</ds:datastoreItem>
</file>

<file path=customXml/itemProps2.xml><?xml version="1.0" encoding="utf-8"?>
<ds:datastoreItem xmlns:ds="http://schemas.openxmlformats.org/officeDocument/2006/customXml" ds:itemID="{F2C3DBEA-40D7-44D6-8431-46D48996DF64}">
  <ds:schemaRefs>
    <ds:schemaRef ds:uri="http://schemas.openxmlformats.org/officeDocument/2006/bibliography"/>
  </ds:schemaRefs>
</ds:datastoreItem>
</file>

<file path=customXml/itemProps3.xml><?xml version="1.0" encoding="utf-8"?>
<ds:datastoreItem xmlns:ds="http://schemas.openxmlformats.org/officeDocument/2006/customXml" ds:itemID="{F51AB192-A2DC-4E07-B706-7C539DA44A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ba29f8-2725-4b93-97e5-64fb106cdce9"/>
    <ds:schemaRef ds:uri="8db61e28-b9e8-4e85-adb7-e6a04bc4fb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F38049-5DF9-4D2B-ABA6-79546EA63076}">
  <ds:schemaRefs>
    <ds:schemaRef ds:uri="http://www.w3.org/XML/1998/namespace"/>
    <ds:schemaRef ds:uri="dbba29f8-2725-4b93-97e5-64fb106cdce9"/>
    <ds:schemaRef ds:uri="http://schemas.microsoft.com/office/2006/metadata/properties"/>
    <ds:schemaRef ds:uri="http://schemas.microsoft.com/office/2006/documentManagement/types"/>
    <ds:schemaRef ds:uri="http://purl.org/dc/terms/"/>
    <ds:schemaRef ds:uri="http://schemas.microsoft.com/office/infopath/2007/PartnerControls"/>
    <ds:schemaRef ds:uri="8db61e28-b9e8-4e85-adb7-e6a04bc4fbdb"/>
    <ds:schemaRef ds:uri="http://schemas.openxmlformats.org/package/2006/metadata/core-propertie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6</Words>
  <Characters>1008</Characters>
  <Application>Microsoft Office Word</Application>
  <DocSecurity>0</DocSecurity>
  <Lines>8</Lines>
  <Paragraphs>2</Paragraphs>
  <ScaleCrop>false</ScaleCrop>
  <Company/>
  <LinksUpToDate>false</LinksUpToDate>
  <CharactersWithSpaces>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de Rimell</dc:creator>
  <cp:lastModifiedBy>Heidi Hinton</cp:lastModifiedBy>
  <cp:revision>4</cp:revision>
  <cp:lastPrinted>2017-06-02T15:17:00Z</cp:lastPrinted>
  <dcterms:created xsi:type="dcterms:W3CDTF">2021-07-15T12:47:00Z</dcterms:created>
  <dcterms:modified xsi:type="dcterms:W3CDTF">2021-07-1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53830D92FD9A40B3774F68DC206896</vt:lpwstr>
  </property>
</Properties>
</file>